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25.png" ContentType="image/png"/>
  <Override PartName="/word/media/rId2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SP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PHOSP-COVID</w:t>
      </w:r>
      <w:r>
        <w:t xml:space="preserve"> </w:t>
      </w:r>
      <w:r>
        <w:t xml:space="preserve">collaborativ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tier-2-cohort-before-30-nov-2020-with-240-days-follow-up"/>
      <w:r>
        <w:t xml:space="preserve">Tier 2 cohort before 30 Nov 2020 with &lt; 240 days follow-up</w:t>
      </w:r>
      <w:bookmarkEnd w:id="20"/>
    </w:p>
    <w:p>
      <w:pPr>
        <w:pStyle w:val="Heading2"/>
      </w:pPr>
      <w:bookmarkStart w:id="21" w:name="number-of-patients-in-clustering"/>
      <w:r>
        <w:t xml:space="preserve">Number of patients in clustering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27"/>
        <w:tblLook w:firstRow="1" w:lastRow="0" w:firstColumn="0" w:lastColumn="0" w:noHBand="0" w:noVBand="1"/>
      </w:tblPr>
      <w:tblGrid>
        <w:gridCol w:w="2160"/>
        <w:gridCol w:w="1254"/>
        <w:gridCol w:w="900"/>
        <w:gridCol w:w="1401"/>
        <w:gridCol w:w="2012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_typ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sing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sing_percent</w:t>
            </w:r>
          </w:p>
        </w:tc>
      </w:tr>
      <w:tr>
        <w:trPr>
          <w:cantSplit/>
          <w:trHeight w:val="4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D7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</w:tr>
      <w:tr>
        <w:trPr>
          <w:cantSplit/>
          <w:trHeight w:val="4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L-5 Total Severity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yspnoea-12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CIT fatigue subscale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PB total score (0-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9</w:t>
            </w:r>
          </w:p>
        </w:tc>
      </w:tr>
      <w:tr>
        <w:trPr>
          <w:cantSplit/>
          <w:trHeight w:val="435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total scor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dbl&gt;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`Complete cases`</w:t>
      </w:r>
      <w:r>
        <w:br w:type="textWrapping"/>
      </w:r>
      <w:r>
        <w:rPr>
          <w:rStyle w:val="VerbatimChar"/>
        </w:rPr>
        <w:t xml:space="preserve">##              &lt;int&gt;</w:t>
      </w:r>
      <w:r>
        <w:br w:type="textWrapping"/>
      </w:r>
      <w:r>
        <w:rPr>
          <w:rStyle w:val="VerbatimChar"/>
        </w:rPr>
        <w:t xml:space="preserve">## 1              767</w:t>
      </w:r>
    </w:p>
    <w:p>
      <w:pPr>
        <w:pStyle w:val="SourceCode"/>
      </w:pPr>
      <w:r>
        <w:rPr>
          <w:rStyle w:val="VerbatimChar"/>
        </w:rPr>
        <w:t xml:space="preserve">## Call:     clara(x = ., k = 4, metric = "euclidean", samples = 50, pamLike = TRUE) </w:t>
      </w:r>
      <w:r>
        <w:br w:type="textWrapping"/>
      </w:r>
      <w:r>
        <w:rPr>
          <w:rStyle w:val="VerbatimChar"/>
        </w:rPr>
        <w:t xml:space="preserve">## Medoids:</w:t>
      </w:r>
      <w:r>
        <w:br w:type="textWrapping"/>
      </w:r>
      <w:r>
        <w:rPr>
          <w:rStyle w:val="VerbatimChar"/>
        </w:rPr>
        <w:t xml:space="preserve">##      gad7_summary phq9_summary pcl5_summary dyspnoea12_summary facit_item_total</w:t>
      </w:r>
      <w:r>
        <w:br w:type="textWrapping"/>
      </w:r>
      <w:r>
        <w:rPr>
          <w:rStyle w:val="VerbatimChar"/>
        </w:rPr>
        <w:t xml:space="preserve">## [1,]    1.5921223   1.64955480    1.1880387          1.2262824        1.3974373</w:t>
      </w:r>
      <w:r>
        <w:br w:type="textWrapping"/>
      </w:r>
      <w:r>
        <w:rPr>
          <w:rStyle w:val="VerbatimChar"/>
        </w:rPr>
        <w:t xml:space="preserve">## [2,]    0.5270043  -0.06651103    0.5344896          0.3746578        0.7784612</w:t>
      </w:r>
      <w:r>
        <w:br w:type="textWrapping"/>
      </w:r>
      <w:r>
        <w:rPr>
          <w:rStyle w:val="VerbatimChar"/>
        </w:rPr>
        <w:t xml:space="preserve">## [3,]   -0.3605941  -0.22251701   -0.3567137         -0.1119849       -0.4594909</w:t>
      </w:r>
      <w:r>
        <w:br w:type="textWrapping"/>
      </w:r>
      <w:r>
        <w:rPr>
          <w:rStyle w:val="VerbatimChar"/>
        </w:rPr>
        <w:t xml:space="preserve">## [4,]   -0.7156334  -0.84654095   -0.7131950         -0.7202882       -0.8463509</w:t>
      </w:r>
      <w:r>
        <w:br w:type="textWrapping"/>
      </w:r>
      <w:r>
        <w:rPr>
          <w:rStyle w:val="VerbatimChar"/>
        </w:rPr>
        <w:t xml:space="preserve">##       sppb_score mocal_total</w:t>
      </w:r>
      <w:r>
        <w:br w:type="textWrapping"/>
      </w:r>
      <w:r>
        <w:rPr>
          <w:rStyle w:val="VerbatimChar"/>
        </w:rPr>
        <w:t xml:space="preserve">## [1,]  0.44058087 -0.07143863</w:t>
      </w:r>
      <w:r>
        <w:br w:type="textWrapping"/>
      </w:r>
      <w:r>
        <w:rPr>
          <w:rStyle w:val="VerbatimChar"/>
        </w:rPr>
        <w:t xml:space="preserve">## [2,]  0.01010249 -0.60862910</w:t>
      </w:r>
      <w:r>
        <w:br w:type="textWrapping"/>
      </w:r>
      <w:r>
        <w:rPr>
          <w:rStyle w:val="VerbatimChar"/>
        </w:rPr>
        <w:t xml:space="preserve">## [3,]  0.01010249  1.27153755</w:t>
      </w:r>
      <w:r>
        <w:br w:type="textWrapping"/>
      </w:r>
      <w:r>
        <w:rPr>
          <w:rStyle w:val="VerbatimChar"/>
        </w:rPr>
        <w:t xml:space="preserve">## [4,] -0.42037588 -0.34003386</w:t>
      </w:r>
      <w:r>
        <w:br w:type="textWrapping"/>
      </w:r>
      <w:r>
        <w:rPr>
          <w:rStyle w:val="VerbatimChar"/>
        </w:rPr>
        <w:t xml:space="preserve">## Objective function:   1.627008</w:t>
      </w:r>
      <w:r>
        <w:br w:type="textWrapping"/>
      </w:r>
      <w:r>
        <w:rPr>
          <w:rStyle w:val="VerbatimChar"/>
        </w:rPr>
        <w:t xml:space="preserve">## Clustering vector:    int [1:767] 1 2 2 3 2 2 4 4 4 1 4 4 2 4 2 1 4 2 ...</w:t>
      </w:r>
      <w:r>
        <w:br w:type="textWrapping"/>
      </w:r>
      <w:r>
        <w:rPr>
          <w:rStyle w:val="VerbatimChar"/>
        </w:rPr>
        <w:t xml:space="preserve">## Cluster sizes:            131 159 127 350 </w:t>
      </w:r>
      <w:r>
        <w:br w:type="textWrapping"/>
      </w:r>
      <w:r>
        <w:rPr>
          <w:rStyle w:val="VerbatimChar"/>
        </w:rPr>
        <w:t xml:space="preserve">## Best sample:</w:t>
      </w:r>
      <w:r>
        <w:br w:type="textWrapping"/>
      </w:r>
      <w:r>
        <w:rPr>
          <w:rStyle w:val="VerbatimChar"/>
        </w:rPr>
        <w:t xml:space="preserve">##  [1]   7  15  24  32  55  91  95  96 107 117 148 166 174 188 197 213 230 263 278</w:t>
      </w:r>
      <w:r>
        <w:br w:type="textWrapping"/>
      </w:r>
      <w:r>
        <w:rPr>
          <w:rStyle w:val="VerbatimChar"/>
        </w:rPr>
        <w:t xml:space="preserve">## [20] 303 358 379 382 398 405 409 413 441 442 485 529 559 580 583 585 591 602 614</w:t>
      </w:r>
      <w:r>
        <w:br w:type="textWrapping"/>
      </w:r>
      <w:r>
        <w:rPr>
          <w:rStyle w:val="VerbatimChar"/>
        </w:rPr>
        <w:t xml:space="preserve">## [39] 640 641 662 668 715 726 730 749 760 7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 [1] "sample"     "medoids"    "i.med"      "clustering" "objective" </w:t>
      </w:r>
      <w:r>
        <w:br w:type="textWrapping"/>
      </w:r>
      <w:r>
        <w:rPr>
          <w:rStyle w:val="VerbatimChar"/>
        </w:rPr>
        <w:t xml:space="preserve">##  [6] "clusinfo"   "diss"       "call"       "silinfo"    "d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mo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gad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phq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pcl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d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fac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analysis_clustering_files/figure-docx/spp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able-1-clusters-by-patient-characteristics"/>
      <w:r>
        <w:t xml:space="preserve">Table 1: Clusters by patient characteristics</w:t>
      </w:r>
      <w:bookmarkEnd w:id="30"/>
    </w:p>
    <w:p>
      <w:pPr>
        <w:pStyle w:val="Heading3"/>
      </w:pPr>
      <w:bookmarkStart w:id="31" w:name="row-proportions"/>
      <w:r>
        <w:t xml:space="preserve">Row proportions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5564"/>
        <w:tblLook w:firstRow="1" w:lastRow="0" w:firstColumn="0" w:lastColumn="0" w:noHBand="0" w:noVBand="1"/>
      </w:tblPr>
      <w:tblGrid>
        <w:gridCol w:w="2160"/>
        <w:gridCol w:w="2587"/>
        <w:gridCol w:w="4555"/>
        <w:gridCol w:w="4078"/>
        <w:gridCol w:w="5943"/>
        <w:gridCol w:w="2575"/>
        <w:gridCol w:w="2575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b_pcr_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4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2 (4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termin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charge to review time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 (104.0 to 1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0 (127.5 to 18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.5 (118.8 to 19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0 (124.5 to 18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.0 (120.0 to 18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 at admission (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 (50.0 to 6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 (47.8 to 6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 (55.5 to 7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 (49.0 to 6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 (49.0 to 6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at bi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1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 (5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2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2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1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3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1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1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2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3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x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4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4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4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x of multiple depr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 most depri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3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2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3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5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2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4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- least depri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5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4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5 (29.0 to 3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.4 (28.0 to 3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2 (25.9 to 3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 (26.5 to 3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 (27.1 to 3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o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1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1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4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-sm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2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4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rrent sm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5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omorbid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(1.0 to 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(1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diovascu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1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2 (4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 (4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urological and psychiat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1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7 (5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4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pi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4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0 (4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2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2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heumatolo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 (1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2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1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3 (4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3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3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trointest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1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8 (4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2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3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bolic/endocrine/re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4 (4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2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2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igna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3 (2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1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2 (4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2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 (1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3 (4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3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1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2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4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fectious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mission duration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 (4.5 to 2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3.0 to 2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 (5.0 to 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 (4.0 to 1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 (4.0 to 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4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al organ sup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respiratory sup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2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4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1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4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PAP/BIPAP/HF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4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V/RRT/EC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2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4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stemic (oral or IV) stero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2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1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 (4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2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4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2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2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4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tibiotic therap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4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 (4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7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rapeutic dose anti-coag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1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2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 (4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5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9.6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21.6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7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51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10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3"/>
      </w:pPr>
      <w:bookmarkStart w:id="32" w:name="column-proportions"/>
      <w:r>
        <w:t xml:space="preserve">Column proportions</w:t>
      </w:r>
      <w:bookmarkEnd w:id="3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5564"/>
        <w:tblLook w:firstRow="1" w:lastRow="0" w:firstColumn="0" w:lastColumn="0" w:noHBand="0" w:noVBand="1"/>
      </w:tblPr>
      <w:tblGrid>
        <w:gridCol w:w="2160"/>
        <w:gridCol w:w="2587"/>
        <w:gridCol w:w="4555"/>
        <w:gridCol w:w="4078"/>
        <w:gridCol w:w="5943"/>
        <w:gridCol w:w="2575"/>
        <w:gridCol w:w="2575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b_pcr_res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8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8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 (8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2 (9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4 (8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termin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charge to review time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.0 (104.0 to 1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5.0 (127.5 to 18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.5 (118.8 to 19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.0 (124.5 to 18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.0 (120.0 to 18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0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 at admission (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5 (50.0 to 6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0 (47.8 to 6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 (55.5 to 7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0 (49.0 to 6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.0 (49.0 to 6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 at bi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5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5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6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 (7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 (6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4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4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3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2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8 (3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7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7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6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2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1 (7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1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x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ex of multiple depri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 most depri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1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 (1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2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3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1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 (2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2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1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2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 (1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- least depri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5 (29.0 to 3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.4 (28.0 to 3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2 (25.9 to 3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6 (26.5 to 3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3 (27.1 to 3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o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5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6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6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7 (5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-sm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4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4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3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3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3 (4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rrent sm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omorbid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(1.0 to 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(1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(0.0 to 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diovascu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5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5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5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2 (6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5 (5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4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4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4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 (3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2 (4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urological and psychiatr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5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7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9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7 (9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2 (8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4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pi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5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7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4 (8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0 (7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1 (7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4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2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2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6 (2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heumatolo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 (8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8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8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3 (9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4 (8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strointest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8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8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8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8 (9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5 (8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 (1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bolic/endocrine/re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8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8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8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4 (9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2 (9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igna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9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3 (9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9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2 (9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2 (9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8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7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 (8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3 (8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8 (8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3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1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2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9 (1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fectious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9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5 (9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mission duration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 (4.5 to 2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3.0 to 2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 (5.0 to 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 (4.0 to 1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 (4.0 to 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4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imal organ sup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respiratory suppo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2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2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1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4 (2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4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3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4 (3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PAP/BIPAP/HF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 (1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V/RRT/EC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2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2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2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3 (2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stemic (oral or IV) stero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5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7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7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 (6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6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4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3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5 (3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tibiotic therap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1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 (8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 (7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8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 (8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4 (8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rapeutic dose anti-coag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6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7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6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 (6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6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8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3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3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3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8 (3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2"/>
      </w:pPr>
      <w:bookmarkStart w:id="33" w:name="table-2-clusters-by-hrqol"/>
      <w:r>
        <w:t xml:space="preserve">Table 2: Clusters by HRQoL</w:t>
      </w:r>
      <w:bookmarkEnd w:id="33"/>
    </w:p>
    <w:p>
      <w:pPr>
        <w:pStyle w:val="Heading3"/>
      </w:pPr>
      <w:bookmarkStart w:id="34" w:name="row-proportions-1"/>
      <w:r>
        <w:t xml:space="preserve">Row proportions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448"/>
        <w:tblLook w:firstRow="1" w:lastRow="0" w:firstColumn="0" w:lastColumn="0" w:noHBand="0" w:noVBand="1"/>
      </w:tblPr>
      <w:tblGrid>
        <w:gridCol w:w="2160"/>
        <w:gridCol w:w="1694"/>
        <w:gridCol w:w="4555"/>
        <w:gridCol w:w="4078"/>
        <w:gridCol w:w="5943"/>
        <w:gridCol w:w="2208"/>
        <w:gridCol w:w="1719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you feel fully recovered from COVID-19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 (7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 (2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2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1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(3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4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5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w good or bad is your health overall? Pre-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45 (17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.19 (14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11 (1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2 (12.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6 (15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w good or bad is your health overall? Current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6 (19.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56 (16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90 (16.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17 (15.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14 (19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1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1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 (5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4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2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(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2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 (6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4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2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3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(4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3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1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 (6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2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4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2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3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2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(4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4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1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6 (5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 (4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1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(3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5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1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 (6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3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2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2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(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utility_index_p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 (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 (0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 (0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 (0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(0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utility_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 (0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 (0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 (0.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 (0.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 (0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 utility index (differen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5 (0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7 (0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0 (0.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 (0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 (0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G-SS: any 'Yes - lot of difficulty'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1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 (1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6 (5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4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5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G-SS: new dis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1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(2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0 (5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4.3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3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0.5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1.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10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3"/>
      </w:pPr>
      <w:bookmarkStart w:id="35" w:name="column-proportions-1"/>
      <w:r>
        <w:t xml:space="preserve">Column proportions</w:t>
      </w:r>
      <w:bookmarkEnd w:id="3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448"/>
        <w:tblLook w:firstRow="1" w:lastRow="0" w:firstColumn="0" w:lastColumn="0" w:noHBand="0" w:noVBand="1"/>
      </w:tblPr>
      <w:tblGrid>
        <w:gridCol w:w="2160"/>
        <w:gridCol w:w="1694"/>
        <w:gridCol w:w="4555"/>
        <w:gridCol w:w="4078"/>
        <w:gridCol w:w="5943"/>
        <w:gridCol w:w="2208"/>
        <w:gridCol w:w="1719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you feel fully recovered from COVID-19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 (4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2 (2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 (8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6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4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(3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6 (5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w good or bad is your health overall? Pre-COV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45 (17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.19 (14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11 (1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62 (12.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46 (15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w good or bad is your health overall? Current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.06 (19.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56 (16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90 (16.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17 (15.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14 (19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1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4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6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 (7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0 (6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5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4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2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1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3 (2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2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3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6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 (7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7 (5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5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3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2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 (3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3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2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4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6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 (7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3 (6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6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5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2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1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 (3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4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4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4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4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6 (6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4 (5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 (1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2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4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2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q5_delta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1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5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 (7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5 (5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rov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1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6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5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3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3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utility_index_p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 (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 (0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 (0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 (0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(0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5l_utility_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 (0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 (0.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 (0.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 (0.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 (0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5D utility index (differen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5 (0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7 (0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0 (0.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 (0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 (0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G-SS: any 'Yes - lot of difficulty'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4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 (7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8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6 (9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4 (7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5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G-SS: new dis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4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(8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8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0 (9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8 (8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1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0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1.5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4.6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 (17.7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2"/>
      </w:pPr>
      <w:bookmarkStart w:id="36" w:name="table-3"/>
      <w:r>
        <w:t xml:space="preserve">Table 3</w:t>
      </w:r>
      <w:bookmarkEnd w:id="36"/>
    </w:p>
    <w:p>
      <w:pPr>
        <w:pStyle w:val="Heading3"/>
      </w:pPr>
      <w:bookmarkStart w:id="37" w:name="row-proportions-2"/>
      <w:r>
        <w:t xml:space="preserve">Row proportions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6176"/>
        <w:tblLook w:firstRow="1" w:lastRow="0" w:firstColumn="0" w:lastColumn="0" w:noHBand="0" w:noVBand="1"/>
      </w:tblPr>
      <w:tblGrid>
        <w:gridCol w:w="2160"/>
        <w:gridCol w:w="1536"/>
        <w:gridCol w:w="2642"/>
        <w:gridCol w:w="4555"/>
        <w:gridCol w:w="4078"/>
        <w:gridCol w:w="5943"/>
        <w:gridCol w:w="2208"/>
        <w:gridCol w:w="1964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y symptom at 3 months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6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 (1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2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 (4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mptom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 (11.5 to 2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 (4.5 to 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 (1.0 to 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 (0.0 to 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 (0.0 to 1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ety (GAD7 &gt;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6 (5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6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2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D7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2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 (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ession (PHQ-9 &gt;=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9 (6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 (6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3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(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(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(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 (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TSD (PCL-5 &gt;= 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 (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5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8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L-5 Total Severity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7 (1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 (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 (1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yspnoea-12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2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 (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 (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CIT fatigue subscale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9 (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8 (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 (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 (1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PI seve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7 (7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 (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9 (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7 (1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3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1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PI interfer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4 (7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9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2 (1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1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 (1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PB total score (0-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 (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2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8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PB (mobility dis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2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1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 (5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2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2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(3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ance (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3 (6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7.8 (18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1.7 (25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5.3 (22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6.2 (26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2.0 (26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WT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3 (6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2 (2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6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4 (3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(4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1 (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wood clinical frailty score &gt;=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2 (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1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2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0 (4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7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CF score (facto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2 (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= Very F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7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= 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 (5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= Managing 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1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2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1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 (4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= Vulner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3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3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= Mild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6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= Moderat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9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= Sever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= Very Sever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= Terminally I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NaN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2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&lt;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1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2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5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6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1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7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l_total_corre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1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7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(corrected) &lt;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1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2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5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6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9 (4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8 (2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2 (3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5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6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3 (2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 % pr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9 (4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2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1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4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2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VC % pr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8 (4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 (2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4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/FVC &lt;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1 (5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1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2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1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 (4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2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2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3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ft_tl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 (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LCO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.7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 (4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0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4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4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LCO predict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2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4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2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1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ft_k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9 (2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CO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.6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6 (2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7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1 (1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3 (1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5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CO predict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4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5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NP/NT-Pro-BNP above thresh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9 (5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1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2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4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2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4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bA1C above threshold (&gt;=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 (5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1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2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1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4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1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4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FR &lt; 60 ml/min/1.73 m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5 (8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1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2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7 (4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2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4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-Dimer Result (m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6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6.0 (34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.1 (20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4.1 (26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0.2 (34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.9 (30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6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-dimer (&gt;= 500 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6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1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2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 (4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4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P (&gt;10 m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8 (7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1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2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1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 (4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26.3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35.1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15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22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10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3"/>
      </w:pPr>
      <w:bookmarkStart w:id="38" w:name="column-proportions-2"/>
      <w:r>
        <w:t xml:space="preserve">Column proportions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6176"/>
        <w:tblLook w:firstRow="1" w:lastRow="0" w:firstColumn="0" w:lastColumn="0" w:noHBand="0" w:noVBand="1"/>
      </w:tblPr>
      <w:tblGrid>
        <w:gridCol w:w="2160"/>
        <w:gridCol w:w="1536"/>
        <w:gridCol w:w="2642"/>
        <w:gridCol w:w="4555"/>
        <w:gridCol w:w="4078"/>
        <w:gridCol w:w="5943"/>
        <w:gridCol w:w="2208"/>
        <w:gridCol w:w="1964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2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4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y symptom at 3 months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1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3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5 (2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 (8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8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7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 (6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2 (7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ymptom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 (IQ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 (11.5 to 2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 (4.5 to 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 (1.0 to 1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 (0.0 to 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 (0.0 to 1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ety (GAD7 &gt;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7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8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6 (9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5 (7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9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 (2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 (2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D7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2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 (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ession (PHQ-9 &gt;=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(6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9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9 (9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9 (7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8 (9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3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8 (2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Q9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(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(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(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 (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TSD (PCL-5 &gt;= 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 (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 (9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9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7 (8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6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1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CL-5 Total Severity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7 (1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 (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 (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 (1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yspnoea-12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2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 (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 (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CIT fatigue subscale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9 (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8 (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 (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9 (1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PI seve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7 (7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 (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9 (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7 (1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3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1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PI interfer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4 (7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9 (1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2 (1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1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 (1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PB total score (0-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 (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2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8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PB (mobility dis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5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4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9 (7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 (5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7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4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5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1 (2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4 (4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ance (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3 (6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7.8 (18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1.7 (25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5.3 (22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6.2 (26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2.0 (26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WT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3 (6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2 (2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6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4 (3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(4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1 (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wood clinical frailty score &gt;=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2 (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9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1 (9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0 (9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6 (9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2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CF score (facto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2 (9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= Very F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1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= 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3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3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 (4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= Managing 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4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3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 (2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2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= Vulner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2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1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 (1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= Mild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3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3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= Moderat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= Sever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= Very Severely Fra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= Terminally I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&lt;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6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9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3 (8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6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total 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1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7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l_total_corre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1 (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4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 (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7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CA (corrected) &lt;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7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 (6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9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10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3 (8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6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9 (4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8 (2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2 (3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5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6 (1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3 (2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 % pr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9 (4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5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7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7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 (7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7 (7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4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2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 (2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VC % pr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8 (4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4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 (6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7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2 (7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3 (6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5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3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2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3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V1/FVC &lt;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1 (5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9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 (8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8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 (9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4 (9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ft_tl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 (2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 (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 (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 (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LCO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6.7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0 (4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0 (1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4 (2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4 (2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LCO predict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 (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6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6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6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7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 (6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3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2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ft_k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9 (2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3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CO % predic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.6 (1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6 (25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7 (2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1 (1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3 (1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15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CO predicted &lt;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4 (1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9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7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8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9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0 (9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NP/NT-Pro-BNP above thresh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9 (5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9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9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9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1 (9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2 (9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bA1C above threshold (&gt;=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 (5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5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7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6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2 (6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6 (6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2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4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2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3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 (3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FR &lt; 60 ml/min/1.73 m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5 (8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8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9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8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7 (8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9 (8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1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1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-Dimer Result (m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6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6.0 (34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.1 (20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4.1 (26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0.2 (34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.9 (30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6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-dimer (&gt;= 500 ng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6 (7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9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8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8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 (8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3 (8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5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1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P (&gt;10 m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8 (7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8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8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9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 (9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1 (9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5.2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5.5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9.1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5.2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9.9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2"/>
      </w:pPr>
      <w:bookmarkStart w:id="39" w:name="table-4"/>
      <w:r>
        <w:t xml:space="preserve">Table 4</w:t>
      </w:r>
      <w:bookmarkEnd w:id="39"/>
    </w:p>
    <w:p>
      <w:pPr>
        <w:pStyle w:val="Heading3"/>
      </w:pPr>
      <w:bookmarkStart w:id="40" w:name="row-proportions-3"/>
      <w:r>
        <w:t xml:space="preserve">Row proportions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8207"/>
        <w:tblLook w:firstRow="1" w:lastRow="0" w:firstColumn="0" w:lastColumn="0" w:noHBand="0" w:noVBand="1"/>
      </w:tblPr>
      <w:tblGrid>
        <w:gridCol w:w="2160"/>
        <w:gridCol w:w="1413"/>
        <w:gridCol w:w="3993"/>
        <w:gridCol w:w="4555"/>
        <w:gridCol w:w="4078"/>
        <w:gridCol w:w="5943"/>
        <w:gridCol w:w="2208"/>
        <w:gridCol w:w="1413"/>
        <w:gridCol w:w="1352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3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0 (2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fore you got COVID-19 what was your occupation/working status (paid or unpaid work)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5 (8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1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1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 (38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 (2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1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4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1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3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ll time carer (children or 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6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3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4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ble to work due to chronic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3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4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1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3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cally 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3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fer not to s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6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_status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1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0 (3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2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1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2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1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2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2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_l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1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 (1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1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7 (3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 (2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0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3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2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_longer_wor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1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1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 (1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 (34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3 (2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5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3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2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lth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1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30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3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 (33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2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loyer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2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1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9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2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0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4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3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6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1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5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1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0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0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2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2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26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40.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10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p>
      <w:pPr>
        <w:pStyle w:val="Heading3"/>
      </w:pPr>
      <w:bookmarkStart w:id="41" w:name="column-proportions-3"/>
      <w:r>
        <w:t xml:space="preserve">Column proportions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8268"/>
        <w:tblLook w:firstRow="1" w:lastRow="0" w:firstColumn="0" w:lastColumn="0" w:noHBand="0" w:noVBand="1"/>
      </w:tblPr>
      <w:tblGrid>
        <w:gridCol w:w="2160"/>
        <w:gridCol w:w="1413"/>
        <w:gridCol w:w="3993"/>
        <w:gridCol w:w="4555"/>
        <w:gridCol w:w="4078"/>
        <w:gridCol w:w="5943"/>
        <w:gridCol w:w="2208"/>
        <w:gridCol w:w="1413"/>
        <w:gridCol w:w="1413"/>
        <w:gridCol w:w="1090"/>
      </w:tblGrid>
      <w:tr>
        <w:trPr>
          <w:cantSplit/>
          <w:trHeight w:val="72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vel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: Very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: Severe mental/physical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: Moderate mental/physical impairment + poor cogni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: Mild impair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N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1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1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 (1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3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0 (2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fore you got COVID-19 what was your occupation/working status (paid or unpaid work)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5 (8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6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4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 (66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8 (5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7 (5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1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11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ull time carer (children or othe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2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ble to work due to chronic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7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0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15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 (36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2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2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 (23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cally 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fer not to s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0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Missin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_status_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7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0 (8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 (7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1 (74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45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2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16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2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 (25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ing_l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 (9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 (9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9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7 (97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2 (9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0 (9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2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_longer_wor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2 (77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6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 (9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 (8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 (9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3 (8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5 (86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3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9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10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8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5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 (14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lth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12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2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4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5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4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3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 (87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72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52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48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5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4 (6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loyer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9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9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84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8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9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4 (90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0</w:t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6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8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9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_rea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17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89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7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6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6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6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 (74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0</w:t>
            </w:r>
          </w:p>
        </w:tc>
      </w:tr>
      <w:tr>
        <w:trPr>
          <w:cantSplit/>
          <w:trHeight w:val="46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0.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20.7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31.6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31.7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35.7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25.9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SP clustering</dc:title>
  <dc:creator>PHOSP-COVID collaborative</dc:creator>
  <cp:keywords/>
  <dcterms:created xsi:type="dcterms:W3CDTF">2021-03-16T15:50:48Z</dcterms:created>
  <dcterms:modified xsi:type="dcterms:W3CDTF">2021-03-16T15:50:48Z</dcterms:modified>
</cp:coreProperties>
</file>